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in</w:t>
      </w:r>
      <w:r>
        <w:t xml:space="preserve"> </w:t>
      </w:r>
      <w:r>
        <w:t xml:space="preserve">Rome,</w:t>
      </w:r>
      <w:r>
        <w:t xml:space="preserve"> </w:t>
      </w:r>
      <w:r>
        <w:t xml:space="preserve">Italy</w:t>
      </w:r>
    </w:p>
    <w:bookmarkStart w:id="21" w:name="X208cf01cf8d58cbd76acb0fbda3bce91c9b1528"/>
    <w:p>
      <w:pPr>
        <w:pStyle w:val="Heading1"/>
      </w:pPr>
      <w:r>
        <w:t xml:space="preserve">Internship Application Letter for Optometrist Training at [Clinic/Hospital Name], Rome, Italy</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Clinic/Hospital Name]</w:t>
      </w:r>
      <w:r>
        <w:br/>
      </w:r>
      <w:r>
        <w:t xml:space="preserve">[Clinic Address]</w:t>
      </w:r>
      <w:r>
        <w:br/>
      </w:r>
      <w:r>
        <w:t xml:space="preserve">Rome, Italy</w:t>
      </w:r>
    </w:p>
    <w:bookmarkStart w:id="20" w:name="X22f7db493b3425e03a987e842c79d32364004e3"/>
    <w:p>
      <w:pPr>
        <w:pStyle w:val="Heading2"/>
      </w:pPr>
      <w:r>
        <w:t xml:space="preserve">Subject: Application for Optometrist Internship Program – Passionate Healthcare Professional Seeking to Contribute to Rome’s Vision Care Excellence</w:t>
      </w:r>
    </w:p>
    <w:p>
      <w:pPr>
        <w:pStyle w:val="FirstParagraph"/>
      </w:pPr>
      <w:r>
        <w:t xml:space="preserve">I am writing with profound enthusiasm to express my unwavering interest in the Optometrist Internship position at [Clinic/Hospital Name] in Rome, Italy. As a dedicated final-year optometry student at [Your University], I have meticulously prepared myself to contribute meaningfully to your esteemed institution’s mission of delivering exceptional eye care within the vibrant cultural and medical landscape of Italy. This Internship Application Letter embodies my commitment to advancing vision science in Rome—a city where history meets cutting-edge healthcare, and where every patient deserves personalized, compassionate care.</w:t>
      </w:r>
    </w:p>
    <w:p>
      <w:pPr>
        <w:pStyle w:val="BodyText"/>
      </w:pPr>
      <w:r>
        <w:t xml:space="preserve">My academic journey has been meticulously aligned with the demands of modern optometric practice in Europe. At [Your University], I completed rigorous coursework including Clinical Optics, Ocular Disease Management, Pediatric Vision Care, and Advanced Refraction Techniques—all complemented by 300 hours of supervised clinical training at [Local Clinic/University Eye Center]. My capstone project focused on diabetic retinopathy screening protocols in underserved urban populations—a critical concern for Italy’s aging demographic—and I presented my findings at the European Academy of Optometry and Optics Conference in Milan. This experience solidified my understanding that effective optometric care transcends technical skill; it requires cultural sensitivity, linguistic adaptability, and a deep respect for community health needs—principles I am eager to embody within your Rome-based practice.</w:t>
      </w:r>
    </w:p>
    <w:p>
      <w:pPr>
        <w:pStyle w:val="BodyText"/>
      </w:pPr>
      <w:r>
        <w:t xml:space="preserve">What draws me specifically to [Clinic/Hospital Name] in Italy is its unparalleled reputation for integrating technological innovation with patient-centered care. Rome’s unique demographic—blending historic neighborhoods, international residents, and a surge in tourism—creates a dynamic clinical environment where optometrists must navigate diverse cultural contexts. My fluency in Italian (C1 level, certified by CILS) and conversational English enables me to communicate effectively with both local patients and tourists visiting iconic sites like the Colosseum or Vatican City. I have also completed a 4-week medical Spanish immersion program at Sapienza University, further equipping me to serve Rome’s multilingual population. This linguistic versatility ensures that my role as an Optometrist intern will directly support your mission of making quality eye care accessible across Rome’s diverse communities.</w:t>
      </w:r>
    </w:p>
    <w:p>
      <w:pPr>
        <w:pStyle w:val="BodyText"/>
      </w:pPr>
      <w:r>
        <w:t xml:space="preserve">I am particularly inspired by [Clinic/Hospital Name]’s work in community outreach programs, such as your partnership with the Roma Capitale to provide free vision screenings at social housing complexes. In my previous role at [Previous Clinic], I co-designed a mobile eye health campaign for elderly residents in suburban areas—a project that mirrored your commitment to inclusive healthcare. I am eager to bring this initiative-driven mindset to Rome, where the National Health Service (SSN) emphasizes preventive care within local communities. My hands-on experience with instruments like Optical Coherence Tomography (OCT) and Visual Field Analyzers aligns perfectly with your clinic’s technology-focused approach, while my training in low-vision rehabilitation prepares me to assist patients navigating Rome’s historic streets—a consideration often overlooked in urban eye care.</w:t>
      </w:r>
    </w:p>
    <w:p>
      <w:pPr>
        <w:pStyle w:val="BodyText"/>
      </w:pPr>
      <w:r>
        <w:t xml:space="preserve">Italy’s healthcare system presents a compelling context for professional growth. Unlike other regions, Italy integrates optometry into primary care under the SSN framework, requiring practitioners to collaborate closely with ophthalmologists and general physicians. I have studied this model extensively through coursework at [Your University]’s Department of Ophthalmic Sciences and through mentorship with Dr. [Italian Optometrist’s Name] during a summer exchange at Università Cattolica del Sacro Cuore in Rome. This exposure taught me that success here hinges on understanding Italy’s healthcare culture: patient trust is built through respect for family involvement, meticulous documentation, and adherence to national clinical guidelines (e.g., the Italian Optometric Association’s Protocols for Glaucoma Management). I am committed to mastering these nuances during my internship.</w:t>
      </w:r>
    </w:p>
    <w:p>
      <w:pPr>
        <w:pStyle w:val="BodyText"/>
      </w:pPr>
      <w:r>
        <w:t xml:space="preserve">Rome itself is not merely a location—it is a living classroom. The city’s juxtaposition of ancient traditions and modern medicine offers profound lessons in healthcare continuity. For instance, the legacy of institutions like the Ospedale Sant’Andrea (a historic Rome hospital) reminds us that eye care has been central to human well-being for centuries. As an intern, I would actively engage with this heritage while contributing fresh perspectives: proposing data-driven strategies to reduce waiting times for pediatric eye exams in your district (a known SSN challenge), or developing multilingual patient education materials about UV protection in Rome’s sun-drenched streets. My adaptability was proven when I navigated language barriers during a volunteer stint at an optometry clinic near the Appian Way—where patients included both Roman elders and international visitors—resulting in a 25% increase in follow-up adherence.</w:t>
      </w:r>
    </w:p>
    <w:p>
      <w:pPr>
        <w:pStyle w:val="BodyText"/>
      </w:pPr>
      <w:r>
        <w:t xml:space="preserve">I recognize that Rome’s Optometrist internship is not just a training opportunity but a bridge to lifelong professional contribution. I am prepared to immerse myself fully: arriving early for clinic hours, participating in after-hours staff meetings, and embracing the Italian work ethic of "la serietà" (seriousness) paired with "la bella figura" (dignity in service). My resume—attached for your review—details certifications including CPR/First Aid and a specialized course on cataract post-operative care under the European Council for Optometric Education. I also maintain active membership in the Italian Society of Optometry, ensuring my knowledge aligns with national standards.</w:t>
      </w:r>
    </w:p>
    <w:p>
      <w:pPr>
        <w:pStyle w:val="BodyText"/>
      </w:pPr>
      <w:r>
        <w:t xml:space="preserve">Thank you for considering my application to join [Clinic/Hospital Name]’s dedicated team. I have long admired how your Rome-based practice elevates optometry from a clinical service to a cultural asset—helping Romans and visitors alike safeguard their vision as they experience the beauty of this city. I would be honored to contribute my skills, language abilities, and passion for evidence-based care during this critical phase of my development as an Optometrist in Italy. Please contact me at [Your Email] or [Your Phone Number] to discuss how I can support your goals in Rome.</w:t>
      </w:r>
    </w:p>
    <w:p>
      <w:pPr>
        <w:pStyle w:val="BodyText"/>
      </w:pPr>
      <w:r>
        <w:t xml:space="preserve">I eagerly anticipate the possibility of contributing to your clinic’s legacy and am available for an interview at your earliest convenience.</w:t>
      </w:r>
    </w:p>
    <w:p>
      <w:pPr>
        <w:pStyle w:val="BodyText"/>
      </w:pPr>
      <w:r>
        <w:t xml:space="preserve">Sincerely,</w:t>
      </w:r>
    </w:p>
    <w:p>
      <w:pPr>
        <w:pStyle w:val="BodyText"/>
      </w:pPr>
      <w:r>
        <w:t xml:space="preserve">[Your Full Name]</w:t>
      </w:r>
      <w:r>
        <w:br/>
      </w:r>
      <w:r>
        <w:t xml:space="preserve">[Your University, City, Country]</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in Rome, Italy</dc:title>
  <dc:creator/>
  <dc:language>en</dc:language>
  <cp:keywords/>
  <dcterms:created xsi:type="dcterms:W3CDTF">2026-07-20T01:15:06Z</dcterms:created>
  <dcterms:modified xsi:type="dcterms:W3CDTF">2026-07-20T01:15:06Z</dcterms:modified>
</cp:coreProperties>
</file>

<file path=docProps/custom.xml><?xml version="1.0" encoding="utf-8"?>
<Properties xmlns="http://schemas.openxmlformats.org/officeDocument/2006/custom-properties" xmlns:vt="http://schemas.openxmlformats.org/officeDocument/2006/docPropsVTypes"/>
</file>